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26751531"/>
      <w:bookmarkEnd w:id="0"/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046D1BAE" w:rsidR="00566BD2" w:rsidRPr="00C67B79" w:rsidRDefault="000D74F5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Aplikacja Magazynow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7E7B6888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0D74F5">
        <w:rPr>
          <w:rFonts w:ascii="Times New Roman" w:hAnsi="Times New Roman" w:cs="Times New Roman"/>
          <w:color w:val="000000" w:themeColor="text1"/>
          <w:sz w:val="24"/>
          <w:szCs w:val="24"/>
        </w:rPr>
        <w:t>Jakub Wojdyła</w:t>
      </w:r>
    </w:p>
    <w:p w14:paraId="7FDD5180" w14:textId="5EADFC02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D74F5">
        <w:rPr>
          <w:rFonts w:ascii="Times New Roman" w:hAnsi="Times New Roman" w:cs="Times New Roman"/>
          <w:color w:val="000000" w:themeColor="text1"/>
          <w:sz w:val="24"/>
          <w:szCs w:val="24"/>
        </w:rPr>
        <w:t>w66065</w:t>
      </w:r>
    </w:p>
    <w:p w14:paraId="688CAA76" w14:textId="3E7786A6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0D74F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0D74F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2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11A1CF97" w14:textId="31C3939C" w:rsidR="00133FA4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6788847" w:history="1">
            <w:r w:rsidR="00133FA4"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133FA4">
              <w:rPr>
                <w:rFonts w:eastAsiaTheme="minorEastAsia"/>
                <w:noProof/>
                <w:lang w:eastAsia="pl-PL"/>
              </w:rPr>
              <w:tab/>
            </w:r>
            <w:r w:rsidR="00133FA4"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133FA4">
              <w:rPr>
                <w:noProof/>
                <w:webHidden/>
              </w:rPr>
              <w:tab/>
            </w:r>
            <w:r w:rsidR="00133FA4">
              <w:rPr>
                <w:noProof/>
                <w:webHidden/>
              </w:rPr>
              <w:fldChar w:fldCharType="begin"/>
            </w:r>
            <w:r w:rsidR="00133FA4">
              <w:rPr>
                <w:noProof/>
                <w:webHidden/>
              </w:rPr>
              <w:instrText xml:space="preserve"> PAGEREF _Toc126788847 \h </w:instrText>
            </w:r>
            <w:r w:rsidR="00133FA4">
              <w:rPr>
                <w:noProof/>
                <w:webHidden/>
              </w:rPr>
            </w:r>
            <w:r w:rsidR="00133FA4">
              <w:rPr>
                <w:noProof/>
                <w:webHidden/>
              </w:rPr>
              <w:fldChar w:fldCharType="separate"/>
            </w:r>
            <w:r w:rsidR="00133FA4">
              <w:rPr>
                <w:noProof/>
                <w:webHidden/>
              </w:rPr>
              <w:t>3</w:t>
            </w:r>
            <w:r w:rsidR="00133FA4">
              <w:rPr>
                <w:noProof/>
                <w:webHidden/>
              </w:rPr>
              <w:fldChar w:fldCharType="end"/>
            </w:r>
          </w:hyperlink>
        </w:p>
        <w:p w14:paraId="07A59DE3" w14:textId="36E7750F" w:rsidR="00133FA4" w:rsidRDefault="00133FA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788848" w:history="1"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78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6D29F" w14:textId="7152697F" w:rsidR="00133FA4" w:rsidRDefault="00133FA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788849" w:history="1"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78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B10B3" w14:textId="5F0C5597" w:rsidR="00133FA4" w:rsidRDefault="00133FA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788850" w:history="1"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78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C9572" w14:textId="636B23B8" w:rsidR="00133FA4" w:rsidRDefault="00133FA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788851" w:history="1"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Testy jednostk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78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DF7E7" w14:textId="3F663024" w:rsidR="00133FA4" w:rsidRDefault="00133FA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788852" w:history="1"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78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C2952" w14:textId="2E658268" w:rsidR="00133FA4" w:rsidRDefault="00133FA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788853" w:history="1"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78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9DE72" w14:textId="085E18EC" w:rsidR="00133FA4" w:rsidRDefault="00133FA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788854" w:history="1"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FB034B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78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676C2" w14:textId="0F4BCC97" w:rsidR="00566BD2" w:rsidRDefault="00566BD2" w:rsidP="00566BD2"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2A54C6E0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6788847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1"/>
    </w:p>
    <w:p w14:paraId="66458028" w14:textId="1D3E75CE" w:rsidR="001E714C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35F91D21" w14:textId="79A06465" w:rsidR="00566BD2" w:rsidRDefault="001E714C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łączenie z bazą danych</w:t>
      </w:r>
    </w:p>
    <w:p w14:paraId="4F9C25E2" w14:textId="7B885FDB" w:rsidR="001E714C" w:rsidRPr="001E714C" w:rsidRDefault="001E714C" w:rsidP="001E714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logowanie się ( należy podać prawidłowy login i hasło z bazy danych ).</w:t>
      </w:r>
    </w:p>
    <w:p w14:paraId="30DF5880" w14:textId="3574CA32" w:rsidR="00566BD2" w:rsidRPr="00B05274" w:rsidRDefault="00EB6CE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świetlanie tabeli ( dane pobiera </w:t>
      </w:r>
      <w:r w:rsidR="003906E4">
        <w:rPr>
          <w:rFonts w:ascii="Times New Roman" w:hAnsi="Times New Roman" w:cs="Times New Roman"/>
          <w:sz w:val="24"/>
          <w:szCs w:val="24"/>
        </w:rPr>
        <w:t>z bazy danych )</w:t>
      </w:r>
      <w:r w:rsidR="006C245D">
        <w:rPr>
          <w:rFonts w:ascii="Times New Roman" w:hAnsi="Times New Roman" w:cs="Times New Roman"/>
          <w:sz w:val="24"/>
          <w:szCs w:val="24"/>
        </w:rPr>
        <w:t>.</w:t>
      </w:r>
    </w:p>
    <w:p w14:paraId="0352F45B" w14:textId="5C7DAA57" w:rsidR="00566BD2" w:rsidRPr="00B05274" w:rsidRDefault="00974B1B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, usuwanie oraz edytowanie rekordów w bazie danych</w:t>
      </w:r>
      <w:r w:rsidR="006C245D">
        <w:rPr>
          <w:rFonts w:ascii="Times New Roman" w:hAnsi="Times New Roman" w:cs="Times New Roman"/>
          <w:sz w:val="24"/>
          <w:szCs w:val="24"/>
        </w:rPr>
        <w:t>.</w:t>
      </w:r>
    </w:p>
    <w:p w14:paraId="2074EFF9" w14:textId="3E98BCD1" w:rsidR="00566BD2" w:rsidRDefault="006C245D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danych z tabeli na podstawie parametrów takich jak ID, ilość, miejsce.</w:t>
      </w:r>
    </w:p>
    <w:p w14:paraId="11135290" w14:textId="5BFCC510" w:rsidR="00D80E2E" w:rsidRDefault="00D80E2E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dodania własnych zapytań SQL do programu</w:t>
      </w:r>
      <w:r w:rsidR="006C245D">
        <w:rPr>
          <w:rFonts w:ascii="Times New Roman" w:hAnsi="Times New Roman" w:cs="Times New Roman"/>
          <w:sz w:val="24"/>
          <w:szCs w:val="24"/>
        </w:rPr>
        <w:t>.</w:t>
      </w:r>
    </w:p>
    <w:p w14:paraId="47F804CC" w14:textId="0B20E184" w:rsidR="00D80E2E" w:rsidRDefault="00D80E2E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ksportowanie </w:t>
      </w:r>
      <w:r w:rsidR="006C245D">
        <w:rPr>
          <w:rFonts w:ascii="Times New Roman" w:hAnsi="Times New Roman" w:cs="Times New Roman"/>
          <w:sz w:val="24"/>
          <w:szCs w:val="24"/>
        </w:rPr>
        <w:t xml:space="preserve">do pliku </w:t>
      </w:r>
      <w:proofErr w:type="spellStart"/>
      <w:r w:rsidR="006C245D">
        <w:rPr>
          <w:rFonts w:ascii="Times New Roman" w:hAnsi="Times New Roman" w:cs="Times New Roman"/>
          <w:sz w:val="24"/>
          <w:szCs w:val="24"/>
        </w:rPr>
        <w:t>csv</w:t>
      </w:r>
      <w:proofErr w:type="spellEnd"/>
      <w:r w:rsidR="006C245D">
        <w:rPr>
          <w:rFonts w:ascii="Times New Roman" w:hAnsi="Times New Roman" w:cs="Times New Roman"/>
          <w:sz w:val="24"/>
          <w:szCs w:val="24"/>
        </w:rPr>
        <w:t xml:space="preserve"> danych z bazy danych.</w:t>
      </w:r>
    </w:p>
    <w:p w14:paraId="2A4C89BF" w14:textId="648B447B" w:rsidR="006C245D" w:rsidRPr="00B05274" w:rsidRDefault="006C245D" w:rsidP="006C245D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owanie z pliku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ych do bazy danych.</w:t>
      </w:r>
    </w:p>
    <w:p w14:paraId="27318CBD" w14:textId="4C2C5378" w:rsidR="006C245D" w:rsidRDefault="006C245D" w:rsidP="006C245D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lidowanie danych wejściowych, tak aby uniemożliwić wprowadzenie niepoprawnych danych.</w:t>
      </w:r>
    </w:p>
    <w:p w14:paraId="248F73E0" w14:textId="7AD9287F" w:rsidR="001E714C" w:rsidRPr="001E714C" w:rsidRDefault="006C245D" w:rsidP="001E714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ługa wyjątków i wyświetlanie odpowiednich komunikatów w przypadku wystąpienia błędów.</w:t>
      </w:r>
    </w:p>
    <w:p w14:paraId="798673FB" w14:textId="7EE00110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7AB9948A" w14:textId="41DC68A0" w:rsidR="000037E4" w:rsidRDefault="006C245D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="000037E4" w:rsidRPr="000037E4">
        <w:rPr>
          <w:rFonts w:ascii="Times New Roman" w:hAnsi="Times New Roman" w:cs="Times New Roman"/>
          <w:sz w:val="24"/>
          <w:szCs w:val="24"/>
        </w:rPr>
        <w:t>jest przyjazn</w:t>
      </w:r>
      <w:r>
        <w:rPr>
          <w:rFonts w:ascii="Times New Roman" w:hAnsi="Times New Roman" w:cs="Times New Roman"/>
          <w:sz w:val="24"/>
          <w:szCs w:val="24"/>
        </w:rPr>
        <w:t>y, przejrzysty oraz prosty w użyciu przez pracowników.</w:t>
      </w:r>
    </w:p>
    <w:p w14:paraId="24D4B7AB" w14:textId="711B5FD8" w:rsidR="006C245D" w:rsidRPr="000037E4" w:rsidRDefault="006C245D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posiada GUI</w:t>
      </w:r>
    </w:p>
    <w:p w14:paraId="3DAD9B3D" w14:textId="7405380F" w:rsidR="000037E4" w:rsidRPr="000037E4" w:rsidRDefault="006C245D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="000037E4" w:rsidRPr="000037E4">
        <w:rPr>
          <w:rFonts w:ascii="Times New Roman" w:hAnsi="Times New Roman" w:cs="Times New Roman"/>
          <w:sz w:val="24"/>
          <w:szCs w:val="24"/>
        </w:rPr>
        <w:t>tworzon</w:t>
      </w:r>
      <w:r>
        <w:rPr>
          <w:rFonts w:ascii="Times New Roman" w:hAnsi="Times New Roman" w:cs="Times New Roman"/>
          <w:sz w:val="24"/>
          <w:szCs w:val="24"/>
        </w:rPr>
        <w:t>y</w:t>
      </w:r>
      <w:r w:rsidR="000037E4" w:rsidRPr="000037E4">
        <w:rPr>
          <w:rFonts w:ascii="Times New Roman" w:hAnsi="Times New Roman" w:cs="Times New Roman"/>
          <w:sz w:val="24"/>
          <w:szCs w:val="24"/>
        </w:rPr>
        <w:t xml:space="preserve"> jest w języku </w:t>
      </w:r>
      <w:r>
        <w:rPr>
          <w:rFonts w:ascii="Times New Roman" w:hAnsi="Times New Roman" w:cs="Times New Roman"/>
          <w:sz w:val="24"/>
          <w:szCs w:val="24"/>
        </w:rPr>
        <w:t>Java JDK 17</w:t>
      </w:r>
      <w:r w:rsidR="000037E4" w:rsidRPr="000037E4">
        <w:rPr>
          <w:rFonts w:ascii="Times New Roman" w:hAnsi="Times New Roman" w:cs="Times New Roman"/>
          <w:sz w:val="24"/>
          <w:szCs w:val="24"/>
        </w:rPr>
        <w:t>.</w:t>
      </w:r>
    </w:p>
    <w:p w14:paraId="5671D7A8" w14:textId="5E0D74F8" w:rsidR="000037E4" w:rsidRDefault="006C245D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r w:rsidR="000037E4" w:rsidRPr="000037E4">
        <w:rPr>
          <w:rFonts w:ascii="Times New Roman" w:hAnsi="Times New Roman" w:cs="Times New Roman"/>
          <w:sz w:val="24"/>
          <w:szCs w:val="24"/>
        </w:rPr>
        <w:t>nawiązuje połączenie z bazą danych i używa rekordów w niej zapisanych.</w:t>
      </w:r>
    </w:p>
    <w:p w14:paraId="0850C98C" w14:textId="07447D6E" w:rsidR="006C245D" w:rsidRDefault="006C245D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jest stabilny i nie powoduje awarii bazy danych ani nieprzewidzi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zachowań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98CA0AD" w14:textId="77777777" w:rsidR="006C245D" w:rsidRDefault="006C245D" w:rsidP="006C245D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DEC3A73" w14:textId="5C0BCE33" w:rsidR="00BE132F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6788848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2"/>
    </w:p>
    <w:p w14:paraId="566CB475" w14:textId="4A46F6F9" w:rsidR="00BE132F" w:rsidRPr="00D55ED8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 Javy: </w:t>
      </w:r>
      <w:r w:rsidR="001E714C">
        <w:rPr>
          <w:rFonts w:ascii="Times New Roman" w:hAnsi="Times New Roman" w:cs="Times New Roman"/>
          <w:sz w:val="24"/>
          <w:szCs w:val="24"/>
        </w:rPr>
        <w:t xml:space="preserve">Java Oracle </w:t>
      </w:r>
      <w:proofErr w:type="spellStart"/>
      <w:r w:rsidR="001E714C">
        <w:rPr>
          <w:rFonts w:ascii="Times New Roman" w:hAnsi="Times New Roman" w:cs="Times New Roman"/>
          <w:sz w:val="24"/>
          <w:szCs w:val="24"/>
        </w:rPr>
        <w:t>OpenJDK</w:t>
      </w:r>
      <w:proofErr w:type="spellEnd"/>
      <w:r w:rsidR="001E714C">
        <w:rPr>
          <w:rFonts w:ascii="Times New Roman" w:hAnsi="Times New Roman" w:cs="Times New Roman"/>
          <w:sz w:val="24"/>
          <w:szCs w:val="24"/>
        </w:rPr>
        <w:t xml:space="preserve"> 17</w:t>
      </w:r>
      <w:r w:rsidR="007E4C4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E4C4A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="007E4C4A">
        <w:rPr>
          <w:rFonts w:ascii="Times New Roman" w:hAnsi="Times New Roman" w:cs="Times New Roman"/>
          <w:sz w:val="24"/>
          <w:szCs w:val="24"/>
        </w:rPr>
        <w:t xml:space="preserve"> IDEA</w:t>
      </w:r>
    </w:p>
    <w:p w14:paraId="5F7714F1" w14:textId="4747FF90" w:rsidR="00BE132F" w:rsidRPr="00D55ED8" w:rsidRDefault="007E4C4A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mputer z systemem operacyjnym obsługujący język Java wraz z zainstalowanym i skonfigurowanym środowiskiem programistycznym.</w:t>
      </w:r>
    </w:p>
    <w:p w14:paraId="766B4A73" w14:textId="5FF7C040" w:rsidR="00BE132F" w:rsidRDefault="007E4C4A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e biblioteki: </w:t>
      </w:r>
      <w:proofErr w:type="spellStart"/>
      <w:r>
        <w:rPr>
          <w:rFonts w:ascii="Times New Roman" w:hAnsi="Times New Roman" w:cs="Times New Roman"/>
          <w:sz w:val="24"/>
          <w:szCs w:val="24"/>
        </w:rPr>
        <w:t>mssql-jd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1.2.3.jre17,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FX</w:t>
      </w:r>
      <w:proofErr w:type="spellEnd"/>
    </w:p>
    <w:p w14:paraId="405D2655" w14:textId="2192CDF9" w:rsidR="007E4C4A" w:rsidRPr="000037E4" w:rsidRDefault="007E4C4A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Ms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</w:t>
      </w:r>
    </w:p>
    <w:p w14:paraId="6A356A15" w14:textId="569BF29B" w:rsidR="00BE132F" w:rsidRPr="00BE132F" w:rsidRDefault="00133FA4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6788849"/>
      <w:r w:rsidRPr="00963087">
        <w:rPr>
          <w:rFonts w:ascii="Times New Roman" w:hAnsi="Times New Roman" w:cs="Times New Roman"/>
          <w:b/>
          <w:sz w:val="24"/>
          <w:szCs w:val="24"/>
        </w:rPr>
        <w:lastRenderedPageBreak/>
        <w:t>Harmonogram realizacji projektu</w:t>
      </w:r>
      <w:bookmarkEnd w:id="3"/>
    </w:p>
    <w:p w14:paraId="4BBB982D" w14:textId="77777777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6C9D787" w14:textId="47D6B427" w:rsidR="000037E4" w:rsidRDefault="000037E4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B66D80" w14:textId="2E62D453" w:rsidR="002949F4" w:rsidRDefault="002949F4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949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784FB8" wp14:editId="3120868E">
            <wp:extent cx="5760720" cy="5267325"/>
            <wp:effectExtent l="0" t="0" r="0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4670" w14:textId="45C6822B" w:rsidR="000037E4" w:rsidRPr="00C977A0" w:rsidRDefault="000037E4" w:rsidP="00C977A0">
      <w:pPr>
        <w:pStyle w:val="Legenda"/>
        <w:jc w:val="center"/>
        <w:rPr>
          <w:color w:val="4472C4" w:themeColor="accent1"/>
        </w:rPr>
      </w:pPr>
      <w:r w:rsidRPr="00C977A0">
        <w:rPr>
          <w:color w:val="4472C4" w:themeColor="accent1"/>
        </w:rPr>
        <w:t>Diagram Gantta</w:t>
      </w:r>
    </w:p>
    <w:p w14:paraId="273C6AA6" w14:textId="7A759F4C" w:rsidR="000037E4" w:rsidRDefault="00133FA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6CCD7DE3" w14:textId="77777777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6788850"/>
      <w:r w:rsidRPr="003761DE">
        <w:rPr>
          <w:rFonts w:ascii="Times New Roman" w:hAnsi="Times New Roman" w:cs="Times New Roman"/>
          <w:b/>
          <w:sz w:val="24"/>
          <w:szCs w:val="24"/>
        </w:rPr>
        <w:lastRenderedPageBreak/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4"/>
    </w:p>
    <w:p w14:paraId="51450BE5" w14:textId="3B7A8D70" w:rsidR="000037E4" w:rsidRPr="0073058D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okno </w:t>
      </w:r>
      <w:r w:rsidR="001E714C">
        <w:rPr>
          <w:rFonts w:ascii="Times New Roman" w:hAnsi="Times New Roman" w:cs="Times New Roman"/>
          <w:sz w:val="24"/>
          <w:szCs w:val="24"/>
        </w:rPr>
        <w:t>logowania</w:t>
      </w:r>
      <w:r>
        <w:rPr>
          <w:rFonts w:ascii="Times New Roman" w:hAnsi="Times New Roman" w:cs="Times New Roman"/>
          <w:sz w:val="24"/>
          <w:szCs w:val="24"/>
        </w:rPr>
        <w:t>.</w:t>
      </w:r>
      <w:r w:rsidR="001E714C">
        <w:rPr>
          <w:rFonts w:ascii="Times New Roman" w:hAnsi="Times New Roman" w:cs="Times New Roman"/>
          <w:sz w:val="24"/>
          <w:szCs w:val="24"/>
        </w:rPr>
        <w:t xml:space="preserve"> </w:t>
      </w:r>
      <w:r w:rsidRPr="0073058D">
        <w:rPr>
          <w:rFonts w:ascii="Times New Roman" w:hAnsi="Times New Roman" w:cs="Times New Roman"/>
          <w:sz w:val="24"/>
          <w:szCs w:val="24"/>
        </w:rPr>
        <w:t xml:space="preserve">Użytkownik po uruchomieniu aplikacji otrzymuje ekran </w:t>
      </w:r>
      <w:r w:rsidR="001E714C">
        <w:rPr>
          <w:rFonts w:ascii="Times New Roman" w:hAnsi="Times New Roman" w:cs="Times New Roman"/>
          <w:sz w:val="24"/>
          <w:szCs w:val="24"/>
        </w:rPr>
        <w:t>logowania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może:</w:t>
      </w:r>
    </w:p>
    <w:p w14:paraId="60E631E5" w14:textId="73A2D5D8" w:rsidR="000037E4" w:rsidRDefault="001E714C" w:rsidP="000037E4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prowadzić login i hasło po czym spróbować się zalogować.</w:t>
      </w:r>
    </w:p>
    <w:p w14:paraId="0DBF39B8" w14:textId="310FE630" w:rsidR="001E714C" w:rsidRDefault="001E714C" w:rsidP="001E714C">
      <w:pPr>
        <w:pStyle w:val="Akapitzlist"/>
        <w:spacing w:before="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71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AA4B8B" wp14:editId="447A4BF2">
            <wp:extent cx="3048000" cy="2292048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8800" cy="2337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F0696" w14:textId="77777777" w:rsidR="001E714C" w:rsidRPr="001E714C" w:rsidRDefault="001E714C" w:rsidP="001E714C">
      <w:pPr>
        <w:pStyle w:val="Legenda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 w:rsidRPr="001E714C">
        <w:rPr>
          <w:noProof/>
          <w:color w:val="4472C4" w:themeColor="accent1"/>
        </w:rPr>
        <w:t>1</w:t>
      </w:r>
      <w:r w:rsidRPr="001E714C">
        <w:rPr>
          <w:color w:val="4472C4" w:themeColor="accent1"/>
        </w:rPr>
        <w:t>. Panel logowania</w:t>
      </w:r>
    </w:p>
    <w:p w14:paraId="49FE9F59" w14:textId="72268220" w:rsidR="001E714C" w:rsidRDefault="001E714C" w:rsidP="001E714C">
      <w:pPr>
        <w:pStyle w:val="Akapitzlist"/>
        <w:spacing w:before="0"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077FE77C" w14:textId="02A1CBC9" w:rsidR="001E714C" w:rsidRDefault="001E714C" w:rsidP="001E714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2 przedstawiono okno główne</w:t>
      </w:r>
      <w:r w:rsidR="00D34CD0">
        <w:rPr>
          <w:rFonts w:ascii="Times New Roman" w:hAnsi="Times New Roman" w:cs="Times New Roman"/>
          <w:sz w:val="24"/>
          <w:szCs w:val="24"/>
        </w:rPr>
        <w:t xml:space="preserve"> z domyślną tabelą oraz kilkoma funkcjonalnymi przyciskam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 xml:space="preserve">Użytkownik po </w:t>
      </w:r>
      <w:r w:rsidR="00D34CD0">
        <w:rPr>
          <w:rFonts w:ascii="Times New Roman" w:hAnsi="Times New Roman" w:cs="Times New Roman"/>
          <w:sz w:val="24"/>
          <w:szCs w:val="24"/>
        </w:rPr>
        <w:t>prawidłowym zalogowaniu się otrzymuje ekran główny na którym może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141388BB" w14:textId="6E0FD38D" w:rsidR="00AD11DF" w:rsidRDefault="00AD11DF" w:rsidP="00AD11DF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34CD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7C7606" wp14:editId="4AEA1DBB">
            <wp:extent cx="4256316" cy="321945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93373" cy="324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C9D9" w14:textId="4475DC5A" w:rsidR="00AD11DF" w:rsidRPr="00AD11DF" w:rsidRDefault="00AD11DF" w:rsidP="00AD11DF">
      <w:pPr>
        <w:pStyle w:val="Legenda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2</w:t>
      </w:r>
      <w:r w:rsidRPr="001E714C">
        <w:rPr>
          <w:color w:val="4472C4" w:themeColor="accent1"/>
        </w:rPr>
        <w:t xml:space="preserve">. Panel </w:t>
      </w:r>
      <w:r>
        <w:rPr>
          <w:color w:val="4472C4" w:themeColor="accent1"/>
        </w:rPr>
        <w:t>główny</w:t>
      </w:r>
    </w:p>
    <w:p w14:paraId="50E02C67" w14:textId="3E013D50" w:rsidR="001E714C" w:rsidRDefault="001E714C" w:rsidP="001E714C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.</w:t>
      </w:r>
      <w:r w:rsidR="00D34CD0">
        <w:rPr>
          <w:rFonts w:ascii="Times New Roman" w:hAnsi="Times New Roman" w:cs="Times New Roman"/>
          <w:sz w:val="24"/>
          <w:szCs w:val="24"/>
        </w:rPr>
        <w:t>Dodać, edytować albo usunąć wiersz.</w:t>
      </w:r>
    </w:p>
    <w:p w14:paraId="07573A49" w14:textId="77777777" w:rsidR="00AD11DF" w:rsidRDefault="00AD11DF" w:rsidP="00AD11DF">
      <w:pPr>
        <w:pStyle w:val="Akapitzlist"/>
        <w:numPr>
          <w:ilvl w:val="1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no dodawania z 3 polami do wprowadzenia danych. </w:t>
      </w:r>
      <w:r w:rsidRPr="0073058D">
        <w:rPr>
          <w:rFonts w:ascii="Times New Roman" w:hAnsi="Times New Roman" w:cs="Times New Roman"/>
          <w:sz w:val="24"/>
          <w:szCs w:val="24"/>
        </w:rPr>
        <w:t>Użytkownik po</w:t>
      </w:r>
      <w:r>
        <w:rPr>
          <w:rFonts w:ascii="Times New Roman" w:hAnsi="Times New Roman" w:cs="Times New Roman"/>
          <w:sz w:val="24"/>
          <w:szCs w:val="24"/>
        </w:rPr>
        <w:t xml:space="preserve"> wprowadzeniu odpowiednich danych może dodać kolejny wiersz do tabeli:</w:t>
      </w:r>
      <w:r w:rsidRPr="00AD11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9A09A4" w14:textId="4699FA5A" w:rsidR="00AD11DF" w:rsidRDefault="00AD11DF" w:rsidP="00AD11DF">
      <w:pPr>
        <w:pStyle w:val="Akapitzlist"/>
        <w:spacing w:before="0" w:after="0" w:line="36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r w:rsidRPr="002E77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76D643" wp14:editId="0206C061">
            <wp:extent cx="4496427" cy="990738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62E3B" w14:textId="09E931C2" w:rsidR="00AD11DF" w:rsidRPr="00AD11DF" w:rsidRDefault="00AD11DF" w:rsidP="00AD11DF">
      <w:pPr>
        <w:pStyle w:val="Legenda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3</w:t>
      </w:r>
      <w:r w:rsidRPr="001E714C">
        <w:rPr>
          <w:color w:val="4472C4" w:themeColor="accent1"/>
        </w:rPr>
        <w:t xml:space="preserve">. Panel </w:t>
      </w:r>
      <w:r>
        <w:rPr>
          <w:color w:val="4472C4" w:themeColor="accent1"/>
        </w:rPr>
        <w:t>dodawania</w:t>
      </w:r>
    </w:p>
    <w:p w14:paraId="755AF0A7" w14:textId="3863AAFB" w:rsidR="00AD11DF" w:rsidRDefault="00AD11DF" w:rsidP="00AD11DF">
      <w:pPr>
        <w:pStyle w:val="Akapitzlist"/>
        <w:numPr>
          <w:ilvl w:val="1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olejne okno pozwala edytować dane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 xml:space="preserve"> wprowadza jakie dane chce zamienić na inne</w:t>
      </w:r>
    </w:p>
    <w:p w14:paraId="62A33C51" w14:textId="2F36516A" w:rsidR="00AD11DF" w:rsidRDefault="00AD11DF" w:rsidP="00AD11DF">
      <w:pPr>
        <w:pStyle w:val="Akapitzlist"/>
        <w:spacing w:before="0" w:after="0" w:line="36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r w:rsidRPr="002E77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D36E59" wp14:editId="393D1337">
            <wp:extent cx="4067175" cy="1547686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72989" cy="1549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E1BB6" w14:textId="454459A2" w:rsidR="00AD11DF" w:rsidRPr="00AD11DF" w:rsidRDefault="00AD11DF" w:rsidP="00AD11DF">
      <w:pPr>
        <w:pStyle w:val="Legenda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4</w:t>
      </w:r>
      <w:r w:rsidRPr="001E714C">
        <w:rPr>
          <w:color w:val="4472C4" w:themeColor="accent1"/>
        </w:rPr>
        <w:t xml:space="preserve">. Panel </w:t>
      </w:r>
      <w:r>
        <w:rPr>
          <w:color w:val="4472C4" w:themeColor="accent1"/>
        </w:rPr>
        <w:t>edytowania</w:t>
      </w:r>
    </w:p>
    <w:p w14:paraId="1CE787FF" w14:textId="77777777" w:rsidR="00AD11DF" w:rsidRPr="00AD11DF" w:rsidRDefault="00AD11DF" w:rsidP="00AD11DF">
      <w:pPr>
        <w:pStyle w:val="Akapitzlist"/>
        <w:numPr>
          <w:ilvl w:val="1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tatnie Okno pozwala usuwać dane. Użytkownik wprowadza jakie dane chce usunąć.</w:t>
      </w:r>
      <w:r w:rsidRPr="00AD11DF">
        <w:rPr>
          <w:noProof/>
        </w:rPr>
        <w:t xml:space="preserve"> </w:t>
      </w:r>
    </w:p>
    <w:p w14:paraId="78ECD7C3" w14:textId="6A2F8845" w:rsidR="00AD11DF" w:rsidRDefault="00AD11DF" w:rsidP="00AD11DF">
      <w:pPr>
        <w:pStyle w:val="Akapitzlist"/>
        <w:spacing w:before="0" w:after="0" w:line="36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r w:rsidRPr="00AD11D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8CBEC0" wp14:editId="387EA644">
            <wp:extent cx="4505954" cy="1000265"/>
            <wp:effectExtent l="0" t="0" r="0" b="952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BB8E6" w14:textId="32983557" w:rsidR="00AD11DF" w:rsidRPr="00AD11DF" w:rsidRDefault="00AD11DF" w:rsidP="00AD11DF">
      <w:pPr>
        <w:pStyle w:val="Legenda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5</w:t>
      </w:r>
      <w:r w:rsidRPr="001E714C">
        <w:rPr>
          <w:color w:val="4472C4" w:themeColor="accent1"/>
        </w:rPr>
        <w:t xml:space="preserve">. Panel </w:t>
      </w:r>
      <w:r>
        <w:rPr>
          <w:color w:val="4472C4" w:themeColor="accent1"/>
        </w:rPr>
        <w:t>usuwania</w:t>
      </w:r>
    </w:p>
    <w:p w14:paraId="47435B15" w14:textId="77777777" w:rsidR="00AD11DF" w:rsidRDefault="00AD11DF" w:rsidP="00AD11DF">
      <w:pPr>
        <w:pStyle w:val="Akapitzlist"/>
        <w:spacing w:before="0"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6EB7A53" w14:textId="56F8674F" w:rsidR="00D34CD0" w:rsidRDefault="00D34CD0" w:rsidP="001E714C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dświeżyć </w:t>
      </w:r>
    </w:p>
    <w:p w14:paraId="12A0226F" w14:textId="5A17A933" w:rsidR="00D34CD0" w:rsidRDefault="00D34CD0" w:rsidP="001E714C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zukać w tabeli konkretne wartości z ID, ilości oraz miejsca.</w:t>
      </w:r>
    </w:p>
    <w:p w14:paraId="58C2E8C3" w14:textId="4252BB98" w:rsidR="00D34CD0" w:rsidRDefault="00D34CD0" w:rsidP="001E714C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ełączyć się pomiędzy tabelami</w:t>
      </w:r>
    </w:p>
    <w:p w14:paraId="3585B3F4" w14:textId="7B57C90C" w:rsidR="00133FA4" w:rsidRDefault="00133FA4" w:rsidP="00133FA4">
      <w:pPr>
        <w:pStyle w:val="Akapitzlist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7AF38B42" w14:textId="29802E87" w:rsidR="00D34CD0" w:rsidRDefault="00D34CD0" w:rsidP="001E714C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mport oraz export do pliku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5EE4505" w14:textId="2626ECC2" w:rsidR="00F660C5" w:rsidRDefault="00991EBF" w:rsidP="00F660C5">
      <w:pPr>
        <w:pStyle w:val="Akapitzlist"/>
        <w:numPr>
          <w:ilvl w:val="1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wiera nam się explorer </w:t>
      </w:r>
      <w:r w:rsidR="00F660C5">
        <w:rPr>
          <w:rFonts w:ascii="Times New Roman" w:hAnsi="Times New Roman" w:cs="Times New Roman"/>
          <w:sz w:val="24"/>
          <w:szCs w:val="24"/>
        </w:rPr>
        <w:t xml:space="preserve">wtórym wypieramy jaki plik </w:t>
      </w:r>
      <w:proofErr w:type="spellStart"/>
      <w:r w:rsidR="00F660C5">
        <w:rPr>
          <w:rFonts w:ascii="Times New Roman" w:hAnsi="Times New Roman" w:cs="Times New Roman"/>
          <w:sz w:val="24"/>
          <w:szCs w:val="24"/>
        </w:rPr>
        <w:t>csv</w:t>
      </w:r>
      <w:proofErr w:type="spellEnd"/>
      <w:r w:rsidR="00F660C5">
        <w:rPr>
          <w:rFonts w:ascii="Times New Roman" w:hAnsi="Times New Roman" w:cs="Times New Roman"/>
          <w:sz w:val="24"/>
          <w:szCs w:val="24"/>
        </w:rPr>
        <w:t xml:space="preserve"> chcemy zaimportować.</w:t>
      </w:r>
    </w:p>
    <w:p w14:paraId="43EBC0EC" w14:textId="77777777" w:rsidR="00F660C5" w:rsidRDefault="00F660C5" w:rsidP="00F660C5">
      <w:pPr>
        <w:pStyle w:val="Akapitzlist"/>
        <w:spacing w:before="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660C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3AD023" wp14:editId="654FB404">
            <wp:extent cx="3686175" cy="2616232"/>
            <wp:effectExtent l="0" t="0" r="635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61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4E750" w14:textId="77777777" w:rsidR="00F660C5" w:rsidRPr="00F660C5" w:rsidRDefault="00F660C5" w:rsidP="00F660C5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6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Importowanie</w:t>
      </w:r>
    </w:p>
    <w:p w14:paraId="1D93A348" w14:textId="77777777" w:rsidR="00F660C5" w:rsidRDefault="00F660C5" w:rsidP="00F660C5">
      <w:pPr>
        <w:pStyle w:val="Akapitzlist"/>
        <w:spacing w:before="0"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DACAE40" w14:textId="2EC3B134" w:rsidR="00F660C5" w:rsidRDefault="00F660C5" w:rsidP="00F660C5">
      <w:pPr>
        <w:pStyle w:val="Akapitzlist"/>
        <w:numPr>
          <w:ilvl w:val="1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wiera nam się explorer w którym wybieramy nazwę oraz gdzie chcemy zapisać plik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17E3E46" w14:textId="6B116F1A" w:rsidR="00F660C5" w:rsidRDefault="00F660C5" w:rsidP="00F660C5">
      <w:pPr>
        <w:pStyle w:val="Akapitzlist"/>
        <w:spacing w:before="0"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F660C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FAFB06" wp14:editId="247CEF2C">
            <wp:extent cx="4772691" cy="3400900"/>
            <wp:effectExtent l="0" t="0" r="0" b="952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05549" w14:textId="0FCAF5D5" w:rsidR="00F660C5" w:rsidRPr="00F660C5" w:rsidRDefault="00F660C5" w:rsidP="00F660C5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7</w:t>
      </w:r>
      <w:r w:rsidRPr="001E714C">
        <w:rPr>
          <w:color w:val="4472C4" w:themeColor="accent1"/>
        </w:rPr>
        <w:t xml:space="preserve">. </w:t>
      </w:r>
      <w:proofErr w:type="spellStart"/>
      <w:r>
        <w:rPr>
          <w:color w:val="4472C4" w:themeColor="accent1"/>
        </w:rPr>
        <w:t>Exportowanie</w:t>
      </w:r>
      <w:proofErr w:type="spellEnd"/>
    </w:p>
    <w:p w14:paraId="40BA9B72" w14:textId="71C8DD79" w:rsidR="00F660C5" w:rsidRPr="00F660C5" w:rsidRDefault="00133FA4" w:rsidP="00F660C5">
      <w:pPr>
        <w:pStyle w:val="Akapitzlist"/>
        <w:spacing w:before="0"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40C98036" w14:textId="7845ACE4" w:rsidR="00D34CD0" w:rsidRDefault="00D34CD0" w:rsidP="001E714C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tawienia czyli dodać własne zapytanie SQL</w:t>
      </w:r>
    </w:p>
    <w:p w14:paraId="24068FBB" w14:textId="71FBFC3A" w:rsidR="00F660C5" w:rsidRDefault="00F660C5" w:rsidP="00F660C5">
      <w:pPr>
        <w:pStyle w:val="Akapitzlist"/>
        <w:numPr>
          <w:ilvl w:val="1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chodzimy w „ustawienia” możemy skorzystać z domyślnego zapytania podając tylko nazwę albo wprowadzić własny.</w:t>
      </w:r>
    </w:p>
    <w:p w14:paraId="35154456" w14:textId="77777777" w:rsidR="009F588A" w:rsidRDefault="009F588A" w:rsidP="009F588A">
      <w:pPr>
        <w:pStyle w:val="Akapitzlist"/>
        <w:spacing w:before="0" w:after="0" w:line="360" w:lineRule="auto"/>
        <w:ind w:firstLine="696"/>
        <w:jc w:val="center"/>
        <w:rPr>
          <w:rFonts w:ascii="Times New Roman" w:hAnsi="Times New Roman" w:cs="Times New Roman"/>
          <w:sz w:val="24"/>
          <w:szCs w:val="24"/>
        </w:rPr>
      </w:pPr>
      <w:r w:rsidRPr="00F660C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2AF4AB" wp14:editId="30F92441">
            <wp:extent cx="4991797" cy="1152686"/>
            <wp:effectExtent l="0" t="0" r="0" b="952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B5510" w14:textId="77777777" w:rsidR="009F588A" w:rsidRPr="00F660C5" w:rsidRDefault="009F588A" w:rsidP="009F588A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8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Ustawienia</w:t>
      </w:r>
    </w:p>
    <w:p w14:paraId="6B08363A" w14:textId="77777777" w:rsidR="009F588A" w:rsidRDefault="009F588A" w:rsidP="009F588A">
      <w:pPr>
        <w:pStyle w:val="Akapitzlist"/>
        <w:spacing w:before="0"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ABEF2AA" w14:textId="13075B6F" w:rsidR="009F588A" w:rsidRDefault="009F588A" w:rsidP="00F660C5">
      <w:pPr>
        <w:pStyle w:val="Akapitzlist"/>
        <w:numPr>
          <w:ilvl w:val="1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„Własny Skrypt” wprowadzamy własne zapytanie, które zmieni nam tabele w panelu głównym. W tym oknie mamy 3 przyciski OK czyli zatwierdzenie, Cofnij aby wyjść bez zmian, Reset napisanie podstawowego zapytania.</w:t>
      </w:r>
    </w:p>
    <w:p w14:paraId="68DFD698" w14:textId="528F1FBB" w:rsidR="00F660C5" w:rsidRDefault="009F588A" w:rsidP="00F660C5">
      <w:pPr>
        <w:pStyle w:val="Akapitzlist"/>
        <w:spacing w:before="0" w:after="0" w:line="36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r w:rsidRPr="009F588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C124CB" wp14:editId="614310E9">
            <wp:extent cx="4657725" cy="3536420"/>
            <wp:effectExtent l="0" t="0" r="0" b="6985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354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9A452" w14:textId="198738FC" w:rsidR="00F660C5" w:rsidRPr="00F660C5" w:rsidRDefault="00F660C5" w:rsidP="00F660C5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 w:rsidR="009F588A">
        <w:rPr>
          <w:noProof/>
          <w:color w:val="4472C4" w:themeColor="accent1"/>
        </w:rPr>
        <w:t>9</w:t>
      </w:r>
      <w:r w:rsidRPr="001E714C">
        <w:rPr>
          <w:color w:val="4472C4" w:themeColor="accent1"/>
        </w:rPr>
        <w:t xml:space="preserve">. </w:t>
      </w:r>
      <w:r w:rsidR="009F588A">
        <w:rPr>
          <w:color w:val="4472C4" w:themeColor="accent1"/>
        </w:rPr>
        <w:t>Własny skrypt</w:t>
      </w:r>
    </w:p>
    <w:p w14:paraId="7A51D873" w14:textId="361D4462" w:rsidR="00F660C5" w:rsidRDefault="00133FA4" w:rsidP="00F660C5">
      <w:pPr>
        <w:pStyle w:val="Akapitzlist"/>
        <w:spacing w:before="0" w:after="0" w:line="36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1FCC0772" w14:textId="2D3A24AB" w:rsidR="00D34CD0" w:rsidRDefault="00D34CD0" w:rsidP="001E714C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ylogować się</w:t>
      </w:r>
    </w:p>
    <w:p w14:paraId="54FC7129" w14:textId="77777777" w:rsidR="008328F1" w:rsidRDefault="008328F1" w:rsidP="008328F1">
      <w:pPr>
        <w:spacing w:after="0" w:line="360" w:lineRule="auto"/>
        <w:rPr>
          <w:noProof/>
        </w:rPr>
      </w:pPr>
    </w:p>
    <w:p w14:paraId="64583AB5" w14:textId="77777777" w:rsidR="008328F1" w:rsidRDefault="008328F1" w:rsidP="008328F1">
      <w:pPr>
        <w:spacing w:after="0" w:line="360" w:lineRule="auto"/>
        <w:rPr>
          <w:noProof/>
        </w:rPr>
      </w:pPr>
      <w:r>
        <w:rPr>
          <w:noProof/>
        </w:rPr>
        <w:t>Wszystkie wymagające pola posiadają walidacje danych, w celu uniknięc błędów. Posiadają komunikaty które informują o danym będzędzie.</w:t>
      </w:r>
    </w:p>
    <w:p w14:paraId="20BD6DD9" w14:textId="42DA24E7" w:rsidR="00D34CD0" w:rsidRDefault="008328F1" w:rsidP="00C977A0">
      <w:pPr>
        <w:spacing w:after="0" w:line="360" w:lineRule="auto"/>
        <w:jc w:val="center"/>
        <w:rPr>
          <w:noProof/>
        </w:rPr>
      </w:pPr>
      <w:r w:rsidRPr="008328F1">
        <w:rPr>
          <w:noProof/>
        </w:rPr>
        <w:drawing>
          <wp:inline distT="0" distB="0" distL="0" distR="0" wp14:anchorId="147A923C" wp14:editId="3D48B2BB">
            <wp:extent cx="4458322" cy="2143424"/>
            <wp:effectExtent l="0" t="0" r="0" b="952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9D86A" w14:textId="3617BF30" w:rsidR="00C977A0" w:rsidRPr="00F660C5" w:rsidRDefault="00C977A0" w:rsidP="00C977A0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10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Walidacja danych – brak danych</w:t>
      </w:r>
    </w:p>
    <w:p w14:paraId="2C185897" w14:textId="77777777" w:rsidR="00C977A0" w:rsidRDefault="00C977A0" w:rsidP="00C977A0">
      <w:pPr>
        <w:spacing w:after="0" w:line="360" w:lineRule="auto"/>
        <w:jc w:val="center"/>
        <w:rPr>
          <w:noProof/>
        </w:rPr>
      </w:pPr>
    </w:p>
    <w:p w14:paraId="22111D4D" w14:textId="5D852AB8" w:rsidR="008328F1" w:rsidRDefault="008328F1" w:rsidP="00C977A0">
      <w:pPr>
        <w:spacing w:after="0" w:line="360" w:lineRule="auto"/>
        <w:jc w:val="center"/>
        <w:rPr>
          <w:noProof/>
        </w:rPr>
      </w:pPr>
      <w:r w:rsidRPr="008328F1">
        <w:rPr>
          <w:noProof/>
        </w:rPr>
        <w:drawing>
          <wp:inline distT="0" distB="0" distL="0" distR="0" wp14:anchorId="4FEDE9D9" wp14:editId="7531004C">
            <wp:extent cx="4477375" cy="2152950"/>
            <wp:effectExtent l="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B43D" w14:textId="03700077" w:rsidR="00C977A0" w:rsidRPr="00F660C5" w:rsidRDefault="00C977A0" w:rsidP="00C977A0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11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Walidacja danych – niepoprawny kod</w:t>
      </w:r>
    </w:p>
    <w:p w14:paraId="58C4B4AD" w14:textId="77777777" w:rsidR="00C977A0" w:rsidRDefault="00C977A0" w:rsidP="00C977A0">
      <w:pPr>
        <w:spacing w:after="0" w:line="360" w:lineRule="auto"/>
        <w:jc w:val="center"/>
        <w:rPr>
          <w:noProof/>
        </w:rPr>
      </w:pPr>
    </w:p>
    <w:p w14:paraId="6A61FB13" w14:textId="77777777" w:rsidR="00C977A0" w:rsidRDefault="00C977A0" w:rsidP="00C977A0">
      <w:pPr>
        <w:spacing w:after="0" w:line="360" w:lineRule="auto"/>
        <w:jc w:val="center"/>
        <w:rPr>
          <w:noProof/>
        </w:rPr>
      </w:pPr>
    </w:p>
    <w:p w14:paraId="30454E4F" w14:textId="201623E0" w:rsidR="002E77B3" w:rsidRDefault="008328F1" w:rsidP="00C977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328F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F20BB58" wp14:editId="15BFFDD5">
            <wp:extent cx="4467849" cy="2143424"/>
            <wp:effectExtent l="0" t="0" r="9525" b="952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4C8F4" w14:textId="02C03444" w:rsidR="00C977A0" w:rsidRPr="00F660C5" w:rsidRDefault="00C977A0" w:rsidP="00C977A0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12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Walidacja danych – ujemna ilość</w:t>
      </w:r>
    </w:p>
    <w:p w14:paraId="0C6B1016" w14:textId="77777777" w:rsidR="00C977A0" w:rsidRDefault="00C977A0" w:rsidP="00C977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1E7114" w14:textId="61AEACD5" w:rsidR="008328F1" w:rsidRDefault="008328F1" w:rsidP="00C977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328F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6B0E39" wp14:editId="160D5D67">
            <wp:extent cx="4467849" cy="2152950"/>
            <wp:effectExtent l="0" t="0" r="9525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0BD59" w14:textId="0AF3EEF0" w:rsidR="00C977A0" w:rsidRPr="00F660C5" w:rsidRDefault="00C977A0" w:rsidP="00C977A0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13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Walidacja danych – niepoprawny kod</w:t>
      </w:r>
    </w:p>
    <w:p w14:paraId="05296051" w14:textId="77777777" w:rsidR="00C977A0" w:rsidRDefault="00C977A0" w:rsidP="00C977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583954" w14:textId="1426A4C7" w:rsidR="008328F1" w:rsidRDefault="008328F1" w:rsidP="00C977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328F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4943B5" wp14:editId="18B760DB">
            <wp:extent cx="4486901" cy="2143424"/>
            <wp:effectExtent l="0" t="0" r="9525" b="9525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D7EEA" w14:textId="59687C49" w:rsidR="00C977A0" w:rsidRPr="00F660C5" w:rsidRDefault="00C977A0" w:rsidP="00C977A0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14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Walidacja danych – niepoprawna ilość</w:t>
      </w:r>
    </w:p>
    <w:p w14:paraId="298C217D" w14:textId="77777777" w:rsidR="00C977A0" w:rsidRDefault="00C977A0" w:rsidP="00C977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70AF40" w14:textId="42B1A2DA" w:rsidR="00C977A0" w:rsidRDefault="00C977A0" w:rsidP="00C977A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77A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644CD0" wp14:editId="45E3BF5F">
            <wp:extent cx="5344271" cy="3200847"/>
            <wp:effectExtent l="0" t="0" r="889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F6FC1" w14:textId="5E38C493" w:rsidR="00C977A0" w:rsidRPr="00F660C5" w:rsidRDefault="00C977A0" w:rsidP="00C977A0">
      <w:pPr>
        <w:pStyle w:val="Legenda"/>
        <w:ind w:left="720"/>
        <w:jc w:val="center"/>
        <w:rPr>
          <w:color w:val="4472C4" w:themeColor="accent1"/>
        </w:rPr>
      </w:pPr>
      <w:r w:rsidRPr="001E714C">
        <w:rPr>
          <w:color w:val="4472C4" w:themeColor="accent1"/>
        </w:rPr>
        <w:t xml:space="preserve">Rysunek </w:t>
      </w:r>
      <w:r>
        <w:rPr>
          <w:noProof/>
          <w:color w:val="4472C4" w:themeColor="accent1"/>
        </w:rPr>
        <w:t>10</w:t>
      </w:r>
      <w:r w:rsidRPr="001E714C">
        <w:rPr>
          <w:color w:val="4472C4" w:themeColor="accent1"/>
        </w:rPr>
        <w:t xml:space="preserve">. </w:t>
      </w:r>
      <w:r>
        <w:rPr>
          <w:color w:val="4472C4" w:themeColor="accent1"/>
        </w:rPr>
        <w:t>Informacja o zaktualizowanych/usuniętych wierszach</w:t>
      </w:r>
    </w:p>
    <w:p w14:paraId="33C15DFD" w14:textId="77777777" w:rsidR="00C977A0" w:rsidRPr="00AD11DF" w:rsidRDefault="00C977A0" w:rsidP="00AD11D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CADA90" w14:textId="524A0B39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6788851"/>
      <w:r w:rsidRPr="003761DE">
        <w:rPr>
          <w:rFonts w:ascii="Times New Roman" w:hAnsi="Times New Roman" w:cs="Times New Roman"/>
          <w:b/>
          <w:sz w:val="24"/>
          <w:szCs w:val="24"/>
        </w:rPr>
        <w:t>Testy jednostkowe</w:t>
      </w:r>
      <w:bookmarkEnd w:id="5"/>
    </w:p>
    <w:p w14:paraId="5D797C19" w14:textId="30044F78" w:rsidR="003761DE" w:rsidRDefault="00133FA4" w:rsidP="00B13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konałem testy jednostkowe dla kilku funkcji takich jak:</w:t>
      </w:r>
      <w:r>
        <w:rPr>
          <w:rFonts w:ascii="Times New Roman" w:hAnsi="Times New Roman" w:cs="Times New Roman"/>
          <w:sz w:val="24"/>
          <w:szCs w:val="24"/>
        </w:rPr>
        <w:br/>
        <w:t>testowałem czy metoda odpowiedzialną za logowanie, czy program prawidłowo łączy się z baza danych oraz rozłącza, czy weryfikacja danych poprawnie sprawdza podając przykładowe dane i czy występuje błąd podczas tworzenia okna głównego.</w:t>
      </w:r>
    </w:p>
    <w:p w14:paraId="385ACC75" w14:textId="7C682EEA" w:rsidR="000037E4" w:rsidRPr="003761DE" w:rsidRDefault="00133FA4" w:rsidP="000037E4">
      <w:pPr>
        <w:jc w:val="center"/>
        <w:rPr>
          <w:rFonts w:ascii="Times New Roman" w:hAnsi="Times New Roman" w:cs="Times New Roman"/>
          <w:sz w:val="24"/>
          <w:szCs w:val="24"/>
        </w:rPr>
      </w:pPr>
      <w:r w:rsidRPr="00133FA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8D0ECC" wp14:editId="4D7D8FBC">
            <wp:extent cx="3467584" cy="1371791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6788852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6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D375E50" w14:textId="25713595" w:rsidR="00C977A0" w:rsidRDefault="00C977A0" w:rsidP="00C977A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został zrealizowany z wykorzystaniem systemu kontroli wersji Git. Dokumentacja oraz projekt został umieszczony w repozytorium dostępnym pod adresem:</w:t>
      </w:r>
    </w:p>
    <w:p w14:paraId="0321617C" w14:textId="6C1EE3D7" w:rsidR="00B67044" w:rsidRDefault="00000000" w:rsidP="00C977A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B67044" w:rsidRPr="00B67044">
          <w:rPr>
            <w:rStyle w:val="Hipercze"/>
            <w:rFonts w:ascii="Times New Roman" w:hAnsi="Times New Roman" w:cs="Times New Roman"/>
            <w:sz w:val="24"/>
            <w:szCs w:val="24"/>
          </w:rPr>
          <w:t>https://github.com/CZARNY77/Object_Programming</w:t>
        </w:r>
      </w:hyperlink>
      <w:r w:rsidR="00133FA4">
        <w:rPr>
          <w:rStyle w:val="Hipercze"/>
          <w:rFonts w:ascii="Times New Roman" w:hAnsi="Times New Roman" w:cs="Times New Roman"/>
          <w:sz w:val="24"/>
          <w:szCs w:val="24"/>
        </w:rPr>
        <w:br/>
      </w:r>
      <w:r w:rsidR="00133FA4">
        <w:rPr>
          <w:rStyle w:val="Hipercze"/>
          <w:rFonts w:ascii="Times New Roman" w:hAnsi="Times New Roman" w:cs="Times New Roman"/>
          <w:sz w:val="24"/>
          <w:szCs w:val="24"/>
        </w:rPr>
        <w:br/>
      </w:r>
      <w:r w:rsidR="00133FA4">
        <w:rPr>
          <w:rStyle w:val="Hipercze"/>
          <w:rFonts w:ascii="Times New Roman" w:hAnsi="Times New Roman" w:cs="Times New Roman"/>
          <w:sz w:val="24"/>
          <w:szCs w:val="24"/>
        </w:rPr>
        <w:br/>
      </w:r>
    </w:p>
    <w:p w14:paraId="4AFF337C" w14:textId="6D710F9F" w:rsidR="00F47257" w:rsidRPr="00B67044" w:rsidRDefault="00F47257" w:rsidP="00B67044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126788853"/>
      <w:r w:rsidRPr="00F47257">
        <w:rPr>
          <w:rFonts w:ascii="Times New Roman" w:hAnsi="Times New Roman" w:cs="Times New Roman"/>
          <w:b/>
          <w:sz w:val="24"/>
          <w:szCs w:val="24"/>
        </w:rPr>
        <w:lastRenderedPageBreak/>
        <w:t>Podsumowanie</w:t>
      </w:r>
      <w:bookmarkEnd w:id="7"/>
    </w:p>
    <w:p w14:paraId="6E0FA394" w14:textId="2B629C9D" w:rsidR="00F47257" w:rsidRDefault="00C2799F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kumentacja powstała w celu przybliżenia odbiorcy działania programu oraz jego aspektów technicznych. Program spełnia wszystkie założenia oraz jest łatwy do obsługi. Nie było by większego problemu z rozbudową, chociaż potrzeba by była lekka reorganizacja kodu, co spowodowane </w:t>
      </w:r>
      <w:r w:rsidR="00C74373">
        <w:rPr>
          <w:rFonts w:ascii="Times New Roman" w:hAnsi="Times New Roman" w:cs="Times New Roman"/>
          <w:sz w:val="24"/>
          <w:szCs w:val="24"/>
        </w:rPr>
        <w:t xml:space="preserve">było brakiem doświadczenia pisaniu w </w:t>
      </w:r>
      <w:proofErr w:type="spellStart"/>
      <w:r w:rsidR="00C74373">
        <w:rPr>
          <w:rFonts w:ascii="Times New Roman" w:hAnsi="Times New Roman" w:cs="Times New Roman"/>
          <w:sz w:val="24"/>
          <w:szCs w:val="24"/>
        </w:rPr>
        <w:t>java</w:t>
      </w:r>
      <w:proofErr w:type="spellEnd"/>
      <w:r w:rsidR="00C74373">
        <w:rPr>
          <w:rFonts w:ascii="Times New Roman" w:hAnsi="Times New Roman" w:cs="Times New Roman"/>
          <w:sz w:val="24"/>
          <w:szCs w:val="24"/>
        </w:rPr>
        <w:t>.</w:t>
      </w:r>
    </w:p>
    <w:p w14:paraId="311C5C78" w14:textId="1B538485" w:rsidR="007249EF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126788854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8"/>
    </w:p>
    <w:p w14:paraId="0EA57A9A" w14:textId="0F5F7C5A" w:rsidR="000037E4" w:rsidRPr="00B67044" w:rsidRDefault="00000000" w:rsidP="00F47257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BD66D8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chat.openai.com/</w:t>
        </w:r>
      </w:hyperlink>
      <w:r w:rsidR="00BD66D8">
        <w:rPr>
          <w:rFonts w:ascii="Times New Roman" w:hAnsi="Times New Roman" w:cs="Times New Roman"/>
          <w:bCs/>
          <w:sz w:val="24"/>
          <w:szCs w:val="24"/>
        </w:rPr>
        <w:t xml:space="preserve"> (data dostępu </w:t>
      </w:r>
      <w:r w:rsidR="00B67044">
        <w:rPr>
          <w:rFonts w:ascii="Times New Roman" w:hAnsi="Times New Roman" w:cs="Times New Roman"/>
          <w:bCs/>
          <w:sz w:val="24"/>
          <w:szCs w:val="24"/>
        </w:rPr>
        <w:t>05</w:t>
      </w:r>
      <w:r w:rsidR="00BD66D8">
        <w:rPr>
          <w:rFonts w:ascii="Times New Roman" w:hAnsi="Times New Roman" w:cs="Times New Roman"/>
          <w:bCs/>
          <w:sz w:val="24"/>
          <w:szCs w:val="24"/>
        </w:rPr>
        <w:t>.0</w:t>
      </w:r>
      <w:r w:rsidR="00B67044">
        <w:rPr>
          <w:rFonts w:ascii="Times New Roman" w:hAnsi="Times New Roman" w:cs="Times New Roman"/>
          <w:bCs/>
          <w:sz w:val="24"/>
          <w:szCs w:val="24"/>
        </w:rPr>
        <w:t>2</w:t>
      </w:r>
      <w:r w:rsidR="00BD66D8">
        <w:rPr>
          <w:rFonts w:ascii="Times New Roman" w:hAnsi="Times New Roman" w:cs="Times New Roman"/>
          <w:bCs/>
          <w:sz w:val="24"/>
          <w:szCs w:val="24"/>
        </w:rPr>
        <w:t>.2023)</w:t>
      </w:r>
    </w:p>
    <w:p w14:paraId="2AB86BC4" w14:textId="30B22776" w:rsidR="00B67044" w:rsidRDefault="00B67044" w:rsidP="00B67044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9" w:name="_Toc125138525"/>
      <w:bookmarkStart w:id="10" w:name="_Toc126788855"/>
      <w:r>
        <w:rPr>
          <w:rStyle w:val="Hipercze"/>
          <w:rFonts w:ascii="Times New Roman" w:hAnsi="Times New Roman" w:cs="Times New Roman"/>
          <w:bCs/>
          <w:sz w:val="24"/>
          <w:szCs w:val="24"/>
        </w:rPr>
        <w:t xml:space="preserve">https://www.youtube.com/ </w:t>
      </w:r>
      <w:r>
        <w:rPr>
          <w:rFonts w:ascii="Times New Roman" w:hAnsi="Times New Roman" w:cs="Times New Roman"/>
          <w:bCs/>
          <w:sz w:val="24"/>
          <w:szCs w:val="24"/>
        </w:rPr>
        <w:t>(data dostępu 04.02.2023)</w:t>
      </w:r>
      <w:bookmarkEnd w:id="9"/>
      <w:bookmarkEnd w:id="10"/>
    </w:p>
    <w:bookmarkStart w:id="11" w:name="_Toc123820661"/>
    <w:p w14:paraId="7FD4D1EF" w14:textId="077D1C77" w:rsidR="00B67044" w:rsidRDefault="00B67044" w:rsidP="00B67044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fldChar w:fldCharType="begin"/>
      </w:r>
      <w:r>
        <w:instrText xml:space="preserve"> HYPERLINK "https://stackoverflow.com" </w:instrText>
      </w:r>
      <w:r>
        <w:fldChar w:fldCharType="separate"/>
      </w:r>
      <w:bookmarkStart w:id="12" w:name="_Toc125138522"/>
      <w:bookmarkStart w:id="13" w:name="_Toc124270018"/>
      <w:bookmarkStart w:id="14" w:name="_Toc126788856"/>
      <w:r>
        <w:rPr>
          <w:rStyle w:val="Hipercze"/>
          <w:rFonts w:ascii="Times New Roman" w:hAnsi="Times New Roman" w:cs="Times New Roman"/>
          <w:bCs/>
          <w:sz w:val="24"/>
          <w:szCs w:val="24"/>
        </w:rPr>
        <w:t>https://stackoverflow.com</w:t>
      </w:r>
      <w:r>
        <w:fldChar w:fldCharType="end"/>
      </w:r>
      <w:r>
        <w:rPr>
          <w:rFonts w:ascii="Times New Roman" w:hAnsi="Times New Roman" w:cs="Times New Roman"/>
          <w:bCs/>
          <w:sz w:val="24"/>
          <w:szCs w:val="24"/>
        </w:rPr>
        <w:t xml:space="preserve">  (data dostępu: 04.02.2023)</w:t>
      </w:r>
      <w:bookmarkEnd w:id="11"/>
      <w:bookmarkEnd w:id="12"/>
      <w:bookmarkEnd w:id="13"/>
      <w:bookmarkEnd w:id="14"/>
    </w:p>
    <w:p w14:paraId="5D323A85" w14:textId="77777777" w:rsidR="00B67044" w:rsidRPr="0019043F" w:rsidRDefault="00B67044" w:rsidP="00B67044">
      <w:pPr>
        <w:pStyle w:val="Akapitzlist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67044" w:rsidRPr="0019043F" w:rsidSect="00606776">
      <w:headerReference w:type="default" r:id="rId28"/>
      <w:footerReference w:type="default" r:id="rId2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EC834" w14:textId="77777777" w:rsidR="003F6844" w:rsidRDefault="003F6844">
      <w:pPr>
        <w:spacing w:after="0" w:line="240" w:lineRule="auto"/>
      </w:pPr>
      <w:r>
        <w:separator/>
      </w:r>
    </w:p>
  </w:endnote>
  <w:endnote w:type="continuationSeparator" w:id="0">
    <w:p w14:paraId="71E8919B" w14:textId="77777777" w:rsidR="003F6844" w:rsidRDefault="003F6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AB746" w14:textId="77777777" w:rsidR="003F6844" w:rsidRDefault="003F6844">
      <w:pPr>
        <w:spacing w:after="0" w:line="240" w:lineRule="auto"/>
      </w:pPr>
      <w:r>
        <w:separator/>
      </w:r>
    </w:p>
  </w:footnote>
  <w:footnote w:type="continuationSeparator" w:id="0">
    <w:p w14:paraId="220DEE24" w14:textId="77777777" w:rsidR="003F6844" w:rsidRDefault="003F68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5"/>
  </w:num>
  <w:num w:numId="2" w16cid:durableId="1929844153">
    <w:abstractNumId w:val="2"/>
  </w:num>
  <w:num w:numId="3" w16cid:durableId="905838637">
    <w:abstractNumId w:val="4"/>
  </w:num>
  <w:num w:numId="4" w16cid:durableId="645470343">
    <w:abstractNumId w:val="7"/>
  </w:num>
  <w:num w:numId="5" w16cid:durableId="141502820">
    <w:abstractNumId w:val="1"/>
  </w:num>
  <w:num w:numId="6" w16cid:durableId="991905298">
    <w:abstractNumId w:val="6"/>
  </w:num>
  <w:num w:numId="7" w16cid:durableId="374428078">
    <w:abstractNumId w:val="3"/>
  </w:num>
  <w:num w:numId="8" w16cid:durableId="791435801">
    <w:abstractNumId w:val="0"/>
  </w:num>
  <w:num w:numId="9" w16cid:durableId="19982605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D74F5"/>
    <w:rsid w:val="00133FA4"/>
    <w:rsid w:val="0018284C"/>
    <w:rsid w:val="0019043F"/>
    <w:rsid w:val="00190C61"/>
    <w:rsid w:val="001E714C"/>
    <w:rsid w:val="00270274"/>
    <w:rsid w:val="002949F4"/>
    <w:rsid w:val="002E77B3"/>
    <w:rsid w:val="00333424"/>
    <w:rsid w:val="003761DE"/>
    <w:rsid w:val="0038613B"/>
    <w:rsid w:val="003906E4"/>
    <w:rsid w:val="003A5BAB"/>
    <w:rsid w:val="003E3861"/>
    <w:rsid w:val="003E72AC"/>
    <w:rsid w:val="003F6844"/>
    <w:rsid w:val="00416769"/>
    <w:rsid w:val="00434EDD"/>
    <w:rsid w:val="00450D5F"/>
    <w:rsid w:val="00462B01"/>
    <w:rsid w:val="00566BD2"/>
    <w:rsid w:val="005D12C3"/>
    <w:rsid w:val="00671869"/>
    <w:rsid w:val="006C245D"/>
    <w:rsid w:val="006E7BA5"/>
    <w:rsid w:val="007249EF"/>
    <w:rsid w:val="00751397"/>
    <w:rsid w:val="007E4C4A"/>
    <w:rsid w:val="00821579"/>
    <w:rsid w:val="008328F1"/>
    <w:rsid w:val="00963087"/>
    <w:rsid w:val="00974B1B"/>
    <w:rsid w:val="00974F98"/>
    <w:rsid w:val="00991EBF"/>
    <w:rsid w:val="009A383D"/>
    <w:rsid w:val="009B122D"/>
    <w:rsid w:val="009C0AC8"/>
    <w:rsid w:val="009F588A"/>
    <w:rsid w:val="009F5ABD"/>
    <w:rsid w:val="00A80AC4"/>
    <w:rsid w:val="00AD11DF"/>
    <w:rsid w:val="00B11E23"/>
    <w:rsid w:val="00B13204"/>
    <w:rsid w:val="00B67044"/>
    <w:rsid w:val="00BD66D8"/>
    <w:rsid w:val="00BE132F"/>
    <w:rsid w:val="00C14FE3"/>
    <w:rsid w:val="00C2799F"/>
    <w:rsid w:val="00C416C0"/>
    <w:rsid w:val="00C67B79"/>
    <w:rsid w:val="00C74373"/>
    <w:rsid w:val="00C977A0"/>
    <w:rsid w:val="00CB4506"/>
    <w:rsid w:val="00CC3C5A"/>
    <w:rsid w:val="00D34CD0"/>
    <w:rsid w:val="00D3720E"/>
    <w:rsid w:val="00D80E2E"/>
    <w:rsid w:val="00DA3B0C"/>
    <w:rsid w:val="00EB6CE2"/>
    <w:rsid w:val="00EC0B9F"/>
    <w:rsid w:val="00F47257"/>
    <w:rsid w:val="00F660C5"/>
    <w:rsid w:val="00FF6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14FE3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B670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github.com/CZARNY77/Object_Programming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chat.openai.com/" TargetMode="External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2907"/>
    <w:rsid w:val="00264409"/>
    <w:rsid w:val="006C1897"/>
    <w:rsid w:val="0073324F"/>
    <w:rsid w:val="008336D1"/>
    <w:rsid w:val="009C6AB0"/>
    <w:rsid w:val="009F1CEB"/>
    <w:rsid w:val="00AB61CE"/>
    <w:rsid w:val="00B540D3"/>
    <w:rsid w:val="00BC2F67"/>
    <w:rsid w:val="00C2382A"/>
    <w:rsid w:val="00DC2322"/>
    <w:rsid w:val="00F42788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1</Pages>
  <Words>816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Jakub Wojdyła</cp:lastModifiedBy>
  <cp:revision>30</cp:revision>
  <cp:lastPrinted>2023-02-08T21:51:00Z</cp:lastPrinted>
  <dcterms:created xsi:type="dcterms:W3CDTF">2021-10-18T06:43:00Z</dcterms:created>
  <dcterms:modified xsi:type="dcterms:W3CDTF">2023-02-08T21:51:00Z</dcterms:modified>
</cp:coreProperties>
</file>